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CF3" w:rsidRPr="00B0613C" w:rsidRDefault="00914CF3" w:rsidP="00914CF3">
      <w:pPr>
        <w:jc w:val="center"/>
        <w:rPr>
          <w:rFonts w:ascii="Roboto" w:hAnsi="Roboto"/>
          <w:b/>
          <w:bCs/>
          <w:spacing w:val="24"/>
          <w:u w:val="single"/>
        </w:rPr>
      </w:pPr>
      <w:r w:rsidRPr="00B0613C">
        <w:rPr>
          <w:rFonts w:ascii="Roboto" w:hAnsi="Roboto"/>
          <w:b/>
          <w:bCs/>
          <w:spacing w:val="24"/>
          <w:u w:val="single"/>
        </w:rPr>
        <w:t>KCC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ART</w:t>
      </w:r>
      <w:r w:rsidR="00A44370" w:rsidRPr="00B0613C">
        <w:rPr>
          <w:rFonts w:ascii="Roboto" w:hAnsi="Roboto"/>
          <w:b/>
          <w:bCs/>
          <w:spacing w:val="24"/>
          <w:u w:val="single"/>
        </w:rPr>
        <w:t xml:space="preserve"> </w:t>
      </w:r>
      <w:r w:rsidRPr="00B0613C">
        <w:rPr>
          <w:rFonts w:ascii="Roboto" w:hAnsi="Roboto"/>
          <w:b/>
          <w:bCs/>
          <w:spacing w:val="24"/>
          <w:u w:val="single"/>
        </w:rPr>
        <w:t>FELLOWSHIP</w:t>
      </w:r>
      <w:r w:rsidR="00B0613C">
        <w:rPr>
          <w:rFonts w:ascii="Roboto" w:hAnsi="Roboto"/>
          <w:b/>
          <w:bCs/>
          <w:spacing w:val="24"/>
          <w:u w:val="single"/>
        </w:rPr>
        <w:t>-</w:t>
      </w:r>
      <w:r w:rsidR="00193964">
        <w:rPr>
          <w:rFonts w:ascii="Roboto" w:hAnsi="Roboto"/>
          <w:b/>
          <w:bCs/>
          <w:spacing w:val="24"/>
          <w:u w:val="single"/>
        </w:rPr>
        <w:t xml:space="preserve">APPLICATION </w:t>
      </w:r>
      <w:r w:rsidR="00CF0E25" w:rsidRPr="00B0613C">
        <w:rPr>
          <w:rFonts w:ascii="Roboto" w:hAnsi="Roboto"/>
          <w:b/>
          <w:bCs/>
          <w:spacing w:val="24"/>
          <w:u w:val="single"/>
        </w:rPr>
        <w:t>FORM</w:t>
      </w:r>
      <w:r w:rsidR="0087158C">
        <w:rPr>
          <w:rFonts w:ascii="Roboto" w:hAnsi="Roboto"/>
          <w:b/>
          <w:bCs/>
          <w:spacing w:val="24"/>
          <w:u w:val="single"/>
        </w:rPr>
        <w:t xml:space="preserve"> 2022-2023</w:t>
      </w:r>
    </w:p>
    <w:p w:rsidR="00B0613C" w:rsidRDefault="00B0613C" w:rsidP="0020368B">
      <w:pPr>
        <w:rPr>
          <w:rFonts w:ascii="Roboto" w:hAnsi="Roboto"/>
          <w:bCs/>
        </w:rPr>
      </w:pPr>
    </w:p>
    <w:p w:rsidR="00A44370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Name of the </w:t>
      </w:r>
      <w:r w:rsidR="00193964">
        <w:rPr>
          <w:rFonts w:ascii="Roboto" w:hAnsi="Roboto"/>
          <w:bCs/>
        </w:rPr>
        <w:t>A</w:t>
      </w:r>
      <w:r w:rsidR="007F7CBF">
        <w:rPr>
          <w:rFonts w:ascii="Roboto" w:hAnsi="Roboto"/>
          <w:bCs/>
        </w:rPr>
        <w:t>pplicant</w:t>
      </w:r>
      <w:r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</w:t>
      </w:r>
      <w:r w:rsidR="00087A48">
        <w:rPr>
          <w:rFonts w:ascii="Roboto" w:hAnsi="Roboto"/>
          <w:bCs/>
        </w:rPr>
        <w:t>________________</w:t>
      </w:r>
      <w:r w:rsidR="005575BE">
        <w:rPr>
          <w:rFonts w:ascii="Roboto" w:hAnsi="Roboto"/>
          <w:bCs/>
        </w:rPr>
        <w:t>_</w:t>
      </w:r>
    </w:p>
    <w:p w:rsidR="0020368B" w:rsidRPr="00B0613C" w:rsidRDefault="00437EF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Name of parent</w:t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Curr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967B4D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ermanent address</w:t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_</w:t>
      </w:r>
    </w:p>
    <w:p w:rsidR="00193964" w:rsidRPr="00B0613C" w:rsidRDefault="00193964" w:rsidP="00193964">
      <w:pPr>
        <w:rPr>
          <w:rFonts w:ascii="Roboto" w:hAnsi="Roboto"/>
          <w:bCs/>
        </w:rPr>
      </w:pPr>
      <w:r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B0613C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t>Phone</w:t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>
        <w:rPr>
          <w:rFonts w:ascii="Roboto" w:hAnsi="Roboto"/>
          <w:bCs/>
        </w:rPr>
        <w:tab/>
      </w:r>
      <w:r w:rsidRPr="00B0613C">
        <w:rPr>
          <w:rFonts w:ascii="Roboto" w:hAnsi="Roboto"/>
          <w:bCs/>
        </w:rPr>
        <w:t>:</w:t>
      </w:r>
      <w:r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967B4D" w:rsidRPr="00B0613C" w:rsidRDefault="00967B4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Email</w:t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>
        <w:rPr>
          <w:rFonts w:ascii="Roboto" w:hAnsi="Roboto"/>
          <w:bCs/>
        </w:rPr>
        <w:tab/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 xml:space="preserve"> _______________________________________</w:t>
      </w:r>
      <w:r w:rsidR="00087A48">
        <w:rPr>
          <w:rFonts w:ascii="Roboto" w:hAnsi="Roboto"/>
          <w:bCs/>
        </w:rPr>
        <w:t>_____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ate of Birth</w:t>
      </w:r>
      <w:r w:rsidR="00193964">
        <w:rPr>
          <w:rFonts w:ascii="Roboto" w:hAnsi="Roboto"/>
          <w:bCs/>
        </w:rPr>
        <w:t>(DD/MM/YY</w:t>
      </w:r>
      <w:proofErr w:type="gramStart"/>
      <w:r w:rsidR="00193964">
        <w:rPr>
          <w:rFonts w:ascii="Roboto" w:hAnsi="Roboto"/>
          <w:bCs/>
        </w:rPr>
        <w:t>)</w:t>
      </w:r>
      <w:r w:rsidR="00B0613C" w:rsidRPr="00B0613C">
        <w:rPr>
          <w:rFonts w:ascii="Roboto" w:hAnsi="Roboto"/>
          <w:bCs/>
        </w:rPr>
        <w:t>:</w:t>
      </w:r>
      <w:r w:rsidR="00B0613C">
        <w:rPr>
          <w:rFonts w:ascii="Roboto" w:hAnsi="Roboto"/>
          <w:bCs/>
        </w:rPr>
        <w:t>_</w:t>
      </w:r>
      <w:proofErr w:type="gramEnd"/>
      <w:r w:rsidR="00B0613C">
        <w:rPr>
          <w:rFonts w:ascii="Roboto" w:hAnsi="Roboto"/>
          <w:bCs/>
        </w:rPr>
        <w:t>__________________________________</w:t>
      </w:r>
      <w:r w:rsidR="00087A48">
        <w:rPr>
          <w:rFonts w:ascii="Roboto" w:hAnsi="Roboto"/>
          <w:bCs/>
        </w:rPr>
        <w:t>_______________________</w:t>
      </w:r>
    </w:p>
    <w:p w:rsidR="00B0613C" w:rsidRDefault="00437EFD" w:rsidP="0020368B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Gender</w:t>
      </w:r>
      <w:r w:rsidR="00087A48">
        <w:rPr>
          <w:rFonts w:ascii="Roboto" w:hAnsi="Roboto"/>
          <w:bCs/>
        </w:rPr>
        <w:tab/>
        <w:t>:</w:t>
      </w:r>
      <w:r w:rsidR="00B0613C">
        <w:rPr>
          <w:rFonts w:ascii="Roboto" w:hAnsi="Roboto"/>
          <w:bCs/>
        </w:rPr>
        <w:t>_________________________________</w:t>
      </w:r>
      <w:r w:rsidR="00087A48">
        <w:rPr>
          <w:rFonts w:ascii="Roboto" w:hAnsi="Roboto"/>
          <w:bCs/>
        </w:rPr>
        <w:t>_____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20368B" w:rsidRPr="00B0613C">
        <w:rPr>
          <w:rFonts w:ascii="Roboto" w:hAnsi="Roboto"/>
          <w:bCs/>
        </w:rPr>
        <w:t>Discipline</w:t>
      </w:r>
      <w:r w:rsidR="00B0613C">
        <w:rPr>
          <w:rFonts w:ascii="Roboto" w:hAnsi="Roboto"/>
          <w:bCs/>
        </w:rPr>
        <w:t xml:space="preserve"> (choose</w:t>
      </w:r>
      <w:r w:rsidR="00193964">
        <w:rPr>
          <w:rFonts w:ascii="Roboto" w:hAnsi="Roboto"/>
          <w:bCs/>
        </w:rPr>
        <w:t xml:space="preserve"> any</w:t>
      </w:r>
      <w:r w:rsidR="00B0613C">
        <w:rPr>
          <w:rFonts w:ascii="Roboto" w:hAnsi="Roboto"/>
          <w:bCs/>
        </w:rPr>
        <w:t xml:space="preserve"> one)</w:t>
      </w:r>
      <w:r w:rsidR="0020368B" w:rsidRPr="00B0613C">
        <w:rPr>
          <w:rFonts w:ascii="Roboto" w:hAnsi="Roboto"/>
          <w:bCs/>
        </w:rPr>
        <w:t>: Dance / Music / Theatre / Visual Art</w:t>
      </w:r>
    </w:p>
    <w:p w:rsidR="00B0613C" w:rsidRDefault="00BF71C0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Type/ Genre of practiced discipline</w:t>
      </w:r>
      <w:r w:rsidR="00087A48">
        <w:rPr>
          <w:rFonts w:ascii="Roboto" w:hAnsi="Roboto"/>
          <w:bCs/>
        </w:rPr>
        <w:t>: (</w:t>
      </w:r>
      <w:r w:rsidR="00087A48" w:rsidRPr="00B0613C">
        <w:rPr>
          <w:rFonts w:ascii="Roboto" w:hAnsi="Roboto"/>
          <w:bCs/>
        </w:rPr>
        <w:t>Maximum</w:t>
      </w:r>
      <w:r w:rsidR="00087A48">
        <w:rPr>
          <w:rFonts w:ascii="Roboto" w:hAnsi="Roboto"/>
          <w:bCs/>
        </w:rPr>
        <w:t xml:space="preserve"> 100 </w:t>
      </w:r>
      <w:proofErr w:type="gramStart"/>
      <w:r w:rsidR="00087A48">
        <w:rPr>
          <w:rFonts w:ascii="Roboto" w:hAnsi="Roboto"/>
          <w:bCs/>
        </w:rPr>
        <w:t xml:space="preserve">Words </w:t>
      </w:r>
      <w:r w:rsidR="00B0613C">
        <w:rPr>
          <w:rFonts w:ascii="Roboto" w:hAnsi="Roboto"/>
          <w:bCs/>
        </w:rPr>
        <w:t>)</w:t>
      </w:r>
      <w:proofErr w:type="gramEnd"/>
      <w:r w:rsidR="00B0613C">
        <w:rPr>
          <w:rFonts w:ascii="Roboto" w:hAnsi="Roboto"/>
          <w:bCs/>
        </w:rPr>
        <w:t xml:space="preserve"> </w:t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  <w:r w:rsidR="00B0613C">
        <w:rPr>
          <w:rFonts w:ascii="Roboto" w:hAnsi="Roboto"/>
          <w:bCs/>
        </w:rPr>
        <w:softHyphen/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____________________</w:t>
      </w:r>
      <w:r w:rsidR="00087A48">
        <w:rPr>
          <w:rFonts w:ascii="Roboto" w:hAnsi="Roboto"/>
          <w:bCs/>
        </w:rPr>
        <w:t>__________</w:t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 w:rsidR="00B0613C"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20368B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cademic Qualification:</w:t>
      </w:r>
    </w:p>
    <w:p w:rsidR="00B0613C" w:rsidRPr="00B0613C" w:rsidRDefault="00B0613C" w:rsidP="00B0613C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____________</w:t>
      </w:r>
      <w:r w:rsidR="00087A48">
        <w:rPr>
          <w:rFonts w:ascii="Roboto" w:hAnsi="Roboto"/>
          <w:bCs/>
        </w:rPr>
        <w:t>__________</w:t>
      </w:r>
    </w:p>
    <w:p w:rsidR="00087A48" w:rsidRPr="00B0613C" w:rsidRDefault="00B0613C" w:rsidP="00087A48">
      <w:p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___________________________________________</w:t>
      </w:r>
      <w:r>
        <w:rPr>
          <w:rFonts w:ascii="Roboto" w:hAnsi="Roboto"/>
          <w:bCs/>
        </w:rPr>
        <w:t>________</w:t>
      </w:r>
      <w:r w:rsidR="00087A48">
        <w:rPr>
          <w:rFonts w:ascii="Roboto" w:hAnsi="Roboto"/>
          <w:bCs/>
        </w:rPr>
        <w:t>______________________</w:t>
      </w:r>
      <w:r w:rsidR="00087A48">
        <w:rPr>
          <w:rFonts w:ascii="Roboto" w:hAnsi="Roboto"/>
          <w:bCs/>
        </w:rPr>
        <w:br/>
      </w:r>
    </w:p>
    <w:p w:rsidR="0020368B" w:rsidRPr="00B0613C" w:rsidRDefault="0020368B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Brief details about Practice (</w:t>
      </w:r>
      <w:r w:rsidR="00087A48" w:rsidRPr="00B0613C">
        <w:rPr>
          <w:rFonts w:ascii="Roboto" w:hAnsi="Roboto"/>
          <w:bCs/>
        </w:rPr>
        <w:t xml:space="preserve">Maximum </w:t>
      </w:r>
      <w:r w:rsidRPr="00B0613C">
        <w:rPr>
          <w:rFonts w:ascii="Roboto" w:hAnsi="Roboto"/>
          <w:bCs/>
        </w:rPr>
        <w:t>100 words)</w:t>
      </w:r>
      <w:r w:rsidR="004542CD" w:rsidRPr="00B0613C">
        <w:rPr>
          <w:rFonts w:ascii="Roboto" w:hAnsi="Roboto"/>
          <w:bCs/>
        </w:rPr>
        <w:t xml:space="preserve">: </w:t>
      </w:r>
    </w:p>
    <w:p w:rsidR="00AF645D" w:rsidRPr="00B0613C" w:rsidRDefault="00AF645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inline distT="0" distB="0" distL="0" distR="0">
                <wp:extent cx="5933440" cy="2085975"/>
                <wp:effectExtent l="0" t="0" r="10160" b="28575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3440" cy="2085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1414BD" id="Rectangle 2" o:spid="_x0000_s1026" style="width:467.2pt;height:16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" fillcolor="white [3201]" strokecolor="#70ad47 [3209]" strokeweight="1pt">
                <w10:anchorlock/>
              </v:rect>
            </w:pict>
          </mc:Fallback>
        </mc:AlternateContent>
      </w: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Details of the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rPr>
          <w:trHeight w:val="408"/>
        </w:trPr>
        <w:tc>
          <w:tcPr>
            <w:tcW w:w="22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5E03D9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97"/>
        </w:trPr>
        <w:tc>
          <w:tcPr>
            <w:tcW w:w="2291" w:type="dxa"/>
          </w:tcPr>
          <w:p w:rsidR="0048264B" w:rsidRPr="00B0613C" w:rsidRDefault="0048264B" w:rsidP="004542CD">
            <w:pPr>
              <w:pStyle w:val="ListParagraph"/>
              <w:rPr>
                <w:rFonts w:ascii="Roboto" w:hAnsi="Roboto"/>
                <w:bCs/>
              </w:rPr>
            </w:pPr>
          </w:p>
        </w:tc>
        <w:tc>
          <w:tcPr>
            <w:tcW w:w="2124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5E03D9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4542CD" w:rsidRPr="00B0613C" w:rsidRDefault="004542CD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etails of the refere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1"/>
        <w:gridCol w:w="2124"/>
        <w:gridCol w:w="2810"/>
        <w:gridCol w:w="1791"/>
      </w:tblGrid>
      <w:tr w:rsidR="0048264B" w:rsidRPr="00B0613C" w:rsidTr="00B0613C">
        <w:tc>
          <w:tcPr>
            <w:tcW w:w="22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Name</w:t>
            </w:r>
          </w:p>
        </w:tc>
        <w:tc>
          <w:tcPr>
            <w:tcW w:w="2124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esignation</w:t>
            </w:r>
          </w:p>
        </w:tc>
        <w:tc>
          <w:tcPr>
            <w:tcW w:w="2810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Email</w:t>
            </w:r>
          </w:p>
        </w:tc>
        <w:tc>
          <w:tcPr>
            <w:tcW w:w="1791" w:type="dxa"/>
          </w:tcPr>
          <w:p w:rsidR="0048264B" w:rsidRPr="00B0613C" w:rsidRDefault="0048264B" w:rsidP="004542CD">
            <w:pPr>
              <w:jc w:val="center"/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Mobile</w:t>
            </w:r>
          </w:p>
        </w:tc>
      </w:tr>
      <w:tr w:rsidR="0048264B" w:rsidRPr="00B0613C" w:rsidTr="00B0613C">
        <w:trPr>
          <w:trHeight w:val="667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1. 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  <w:tr w:rsidR="0048264B" w:rsidRPr="00B0613C" w:rsidTr="00B0613C">
        <w:trPr>
          <w:trHeight w:val="690"/>
        </w:trPr>
        <w:tc>
          <w:tcPr>
            <w:tcW w:w="2291" w:type="dxa"/>
          </w:tcPr>
          <w:p w:rsidR="0048264B" w:rsidRPr="00B0613C" w:rsidRDefault="00B0613C" w:rsidP="00B0613C">
            <w:pPr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2.</w:t>
            </w:r>
          </w:p>
        </w:tc>
        <w:tc>
          <w:tcPr>
            <w:tcW w:w="2124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2810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  <w:tc>
          <w:tcPr>
            <w:tcW w:w="1791" w:type="dxa"/>
          </w:tcPr>
          <w:p w:rsidR="0048264B" w:rsidRPr="00B0613C" w:rsidRDefault="0048264B" w:rsidP="0020368B">
            <w:pPr>
              <w:rPr>
                <w:rFonts w:ascii="Roboto" w:hAnsi="Roboto"/>
                <w:bCs/>
              </w:rPr>
            </w:pPr>
          </w:p>
        </w:tc>
      </w:tr>
    </w:tbl>
    <w:p w:rsidR="004542CD" w:rsidRPr="00B0613C" w:rsidRDefault="004542CD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bstract of the Proposal:</w:t>
      </w:r>
      <w:r w:rsidRPr="00B0613C">
        <w:rPr>
          <w:rFonts w:ascii="Roboto" w:hAnsi="Roboto"/>
          <w:bCs/>
        </w:rPr>
        <w:br/>
        <w:t>(Maximum 500 words)</w:t>
      </w:r>
    </w:p>
    <w:p w:rsidR="00EC1448" w:rsidRPr="00B0613C" w:rsidRDefault="00B0613C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B889739" wp14:editId="421E5AF8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5684520" cy="5305425"/>
                <wp:effectExtent l="0" t="0" r="1143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520" cy="5305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1F597" id="Rectangle 3" o:spid="_x0000_s1026" style="position:absolute;margin-left:396.4pt;margin-top:1.1pt;width:447.6pt;height:417.75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" fillcolor="white [3201]" strokecolor="#70ad47 [3209]" strokeweight="1pt">
                <w10:wrap anchorx="margin"/>
              </v:rect>
            </w:pict>
          </mc:Fallback>
        </mc:AlternateContent>
      </w:r>
    </w:p>
    <w:p w:rsidR="005D67FE" w:rsidRPr="00B0613C" w:rsidRDefault="005D67FE" w:rsidP="00B0613C">
      <w:pPr>
        <w:ind w:firstLine="720"/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5D67FE" w:rsidRPr="00B0613C" w:rsidRDefault="005D67FE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lastRenderedPageBreak/>
        <w:t>Statement of Purpose for the research:</w:t>
      </w:r>
      <w:r w:rsidRPr="00B0613C">
        <w:rPr>
          <w:rFonts w:ascii="Roboto" w:hAnsi="Roboto"/>
          <w:bCs/>
        </w:rPr>
        <w:br/>
        <w:t>(Maximum 300 words)</w:t>
      </w: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49860</wp:posOffset>
                </wp:positionV>
                <wp:extent cx="5607050" cy="4561840"/>
                <wp:effectExtent l="0" t="0" r="1270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7050" cy="4561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B5A2C" id="Rectangle 4" o:spid="_x0000_s1026" style="position:absolute;margin-left:4pt;margin-top:11.8pt;width:441.5pt;height:35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" fillcolor="white [3201]" strokecolor="#70ad47 [3209]" strokeweight="1pt"/>
            </w:pict>
          </mc:Fallback>
        </mc:AlternateContent>
      </w: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</w:p>
    <w:p w:rsidR="00BF71C0" w:rsidRPr="00B0613C" w:rsidRDefault="00BF71C0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Research Questions (Maximum 25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475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087A48" w:rsidRDefault="00087A48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Research Methodology (250- 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BE05CE">
        <w:trPr>
          <w:trHeight w:val="13165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BE05CE" w:rsidRPr="00B0613C" w:rsidRDefault="00BE05CE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robable Outcome (350-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05CE" w:rsidRPr="00B0613C" w:rsidTr="001A6B0A">
        <w:trPr>
          <w:trHeight w:val="12882"/>
        </w:trPr>
        <w:tc>
          <w:tcPr>
            <w:tcW w:w="9016" w:type="dxa"/>
          </w:tcPr>
          <w:p w:rsidR="00BE05CE" w:rsidRPr="00B0613C" w:rsidRDefault="00BE05CE" w:rsidP="0020368B">
            <w:pPr>
              <w:rPr>
                <w:rFonts w:ascii="Roboto" w:hAnsi="Roboto"/>
                <w:bCs/>
              </w:rPr>
            </w:pPr>
          </w:p>
        </w:tc>
      </w:tr>
    </w:tbl>
    <w:p w:rsidR="00BE05CE" w:rsidRPr="00B0613C" w:rsidRDefault="00BE05CE" w:rsidP="0020368B">
      <w:pPr>
        <w:rPr>
          <w:rFonts w:ascii="Roboto" w:hAnsi="Roboto"/>
          <w:bCs/>
        </w:rPr>
      </w:pPr>
    </w:p>
    <w:p w:rsidR="001A6B0A" w:rsidRPr="00B0613C" w:rsidRDefault="001A6B0A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Bibliograph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B0A" w:rsidRPr="00B0613C" w:rsidTr="001A6B0A">
        <w:trPr>
          <w:trHeight w:val="12882"/>
        </w:trPr>
        <w:tc>
          <w:tcPr>
            <w:tcW w:w="9016" w:type="dxa"/>
          </w:tcPr>
          <w:p w:rsidR="001A6B0A" w:rsidRPr="00B0613C" w:rsidRDefault="001A6B0A" w:rsidP="0020368B">
            <w:pPr>
              <w:rPr>
                <w:rFonts w:ascii="Roboto" w:hAnsi="Roboto"/>
                <w:bCs/>
              </w:rPr>
            </w:pPr>
          </w:p>
        </w:tc>
      </w:tr>
    </w:tbl>
    <w:p w:rsidR="001A6B0A" w:rsidRPr="00B0613C" w:rsidRDefault="001A6B0A" w:rsidP="0020368B">
      <w:pPr>
        <w:rPr>
          <w:rFonts w:ascii="Roboto" w:hAnsi="Roboto"/>
          <w:bCs/>
        </w:rPr>
      </w:pPr>
    </w:p>
    <w:p w:rsidR="001A6B0A" w:rsidRPr="00087A48" w:rsidRDefault="001A6B0A" w:rsidP="0020368B">
      <w:pPr>
        <w:rPr>
          <w:rFonts w:ascii="Roboto" w:hAnsi="Roboto"/>
          <w:bCs/>
        </w:rPr>
      </w:pPr>
      <w:r w:rsidRPr="00087A48">
        <w:rPr>
          <w:rFonts w:ascii="Roboto" w:hAnsi="Roboto"/>
          <w:bCs/>
        </w:rPr>
        <w:t>Annual Plan of Expenditure exec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87A48" w:rsidRPr="00087A48" w:rsidTr="001A6B0A"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lastRenderedPageBreak/>
              <w:t xml:space="preserve">Time Period </w:t>
            </w:r>
          </w:p>
        </w:tc>
        <w:tc>
          <w:tcPr>
            <w:tcW w:w="3005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Details of Work </w:t>
            </w:r>
          </w:p>
        </w:tc>
        <w:tc>
          <w:tcPr>
            <w:tcW w:w="3006" w:type="dxa"/>
          </w:tcPr>
          <w:p w:rsidR="001A6B0A" w:rsidRPr="00087A48" w:rsidRDefault="001A6B0A" w:rsidP="0020368B">
            <w:pPr>
              <w:rPr>
                <w:rFonts w:ascii="Roboto" w:hAnsi="Roboto"/>
                <w:bCs/>
              </w:rPr>
            </w:pPr>
            <w:r w:rsidRPr="00087A48">
              <w:rPr>
                <w:rFonts w:ascii="Roboto" w:hAnsi="Roboto"/>
                <w:bCs/>
              </w:rPr>
              <w:t xml:space="preserve">Budget </w:t>
            </w: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  <w:tr w:rsidR="00193964" w:rsidRPr="00193964" w:rsidTr="001A6B0A"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5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  <w:tc>
          <w:tcPr>
            <w:tcW w:w="3006" w:type="dxa"/>
          </w:tcPr>
          <w:p w:rsidR="001A6B0A" w:rsidRPr="00193964" w:rsidRDefault="001A6B0A" w:rsidP="0020368B">
            <w:pPr>
              <w:rPr>
                <w:rFonts w:ascii="Roboto" w:hAnsi="Roboto"/>
                <w:bCs/>
                <w:color w:val="FF0000"/>
              </w:rPr>
            </w:pPr>
          </w:p>
        </w:tc>
      </w:tr>
    </w:tbl>
    <w:p w:rsidR="007E24C2" w:rsidRPr="00B0613C" w:rsidRDefault="00087A48" w:rsidP="0020368B">
      <w:pPr>
        <w:rPr>
          <w:rFonts w:ascii="Roboto" w:hAnsi="Roboto"/>
          <w:bCs/>
        </w:rPr>
      </w:pPr>
      <w:r>
        <w:rPr>
          <w:rFonts w:ascii="Roboto" w:hAnsi="Roboto"/>
          <w:bCs/>
        </w:rPr>
        <w:br/>
      </w:r>
      <w:r w:rsidR="006F5F69" w:rsidRPr="00B0613C">
        <w:rPr>
          <w:rFonts w:ascii="Roboto" w:hAnsi="Roboto"/>
          <w:bCs/>
        </w:rPr>
        <w:t>Checklist:</w:t>
      </w:r>
    </w:p>
    <w:p w:rsidR="006F5F69" w:rsidRPr="00B0613C" w:rsidRDefault="006F5F69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attach the soft copy of the following documents with the filled up form.</w:t>
      </w:r>
      <w:r w:rsidR="00193964">
        <w:rPr>
          <w:rFonts w:ascii="Roboto" w:hAnsi="Roboto"/>
          <w:bCs/>
        </w:rPr>
        <w:t xml:space="preserve">  </w:t>
      </w:r>
      <w:r w:rsidRPr="00B0613C">
        <w:rPr>
          <w:rFonts w:ascii="Roboto" w:hAnsi="Roboto"/>
          <w:bCs/>
        </w:rPr>
        <w:t xml:space="preserve">No application will be qualified without the supporting documents attach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640924" w:rsidRPr="00B0613C" w:rsidTr="00640924">
        <w:tc>
          <w:tcPr>
            <w:tcW w:w="8075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mplete project proposal comprising of the headings mentioned</w:t>
            </w:r>
          </w:p>
        </w:tc>
        <w:tc>
          <w:tcPr>
            <w:tcW w:w="941" w:type="dxa"/>
          </w:tcPr>
          <w:p w:rsidR="00640924" w:rsidRPr="00B0613C" w:rsidRDefault="00640924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date of birth (Birth certificate/certificate of 10</w:t>
            </w:r>
            <w:r w:rsidRPr="00B0613C">
              <w:rPr>
                <w:rFonts w:ascii="Roboto" w:hAnsi="Roboto"/>
                <w:bCs/>
                <w:vertAlign w:val="superscript"/>
              </w:rPr>
              <w:t>th</w:t>
            </w:r>
            <w:r w:rsidRPr="00B0613C">
              <w:rPr>
                <w:rFonts w:ascii="Roboto" w:hAnsi="Roboto"/>
                <w:bCs/>
              </w:rPr>
              <w:t xml:space="preserve"> board/ voter ID/ Passport</w:t>
            </w:r>
            <w:r w:rsidR="005D67FE" w:rsidRPr="00B0613C">
              <w:rPr>
                <w:rFonts w:ascii="Roboto" w:hAnsi="Roboto"/>
                <w:bCs/>
              </w:rPr>
              <w:t>/ PAN Car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437EFD" w:rsidRPr="00B0613C" w:rsidTr="00640924">
        <w:tc>
          <w:tcPr>
            <w:tcW w:w="8075" w:type="dxa"/>
          </w:tcPr>
          <w:p w:rsidR="00437EFD" w:rsidRPr="00B0613C" w:rsidRDefault="00437EFD" w:rsidP="00640924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Documents verifying local and permanent address (Voter ID/Passport/ Bank passbook/ </w:t>
            </w:r>
            <w:proofErr w:type="spellStart"/>
            <w:r w:rsidR="00640924" w:rsidRPr="00B0613C">
              <w:rPr>
                <w:rFonts w:ascii="Roboto" w:hAnsi="Roboto"/>
                <w:bCs/>
              </w:rPr>
              <w:t>A</w:t>
            </w:r>
            <w:r w:rsidR="009B74DA" w:rsidRPr="00B0613C">
              <w:rPr>
                <w:rFonts w:ascii="Roboto" w:hAnsi="Roboto"/>
                <w:bCs/>
              </w:rPr>
              <w:t>adhar</w:t>
            </w:r>
            <w:proofErr w:type="spellEnd"/>
            <w:r w:rsidR="009B74DA" w:rsidRPr="00B0613C">
              <w:rPr>
                <w:rFonts w:ascii="Roboto" w:hAnsi="Roboto"/>
                <w:bCs/>
              </w:rPr>
              <w:t xml:space="preserve"> card)</w:t>
            </w:r>
          </w:p>
        </w:tc>
        <w:tc>
          <w:tcPr>
            <w:tcW w:w="941" w:type="dxa"/>
          </w:tcPr>
          <w:p w:rsidR="00437EFD" w:rsidRPr="00B0613C" w:rsidRDefault="00437EFD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 verifying academic qualification (Certificates of Board/ University examinations passed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Documents Verifying practice and 5 years - time period (Brochures/ Press coverages/ documented photographs)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Show reel/ Power point Presentation of appl</w:t>
            </w:r>
            <w:r w:rsidR="00087A48">
              <w:rPr>
                <w:rFonts w:ascii="Roboto" w:hAnsi="Roboto"/>
                <w:bCs/>
              </w:rPr>
              <w:t xml:space="preserve">icant’s Practice (URL link </w:t>
            </w:r>
            <w:r w:rsidRPr="00B0613C">
              <w:rPr>
                <w:rFonts w:ascii="Roboto" w:hAnsi="Roboto"/>
                <w:bCs/>
              </w:rPr>
              <w:t xml:space="preserve">)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 xml:space="preserve">Consent letter of the guide 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5D67FE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Recommendation letters from two referees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EC1448" w:rsidP="0020368B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Copy of a cancelled cheque of the applicant’s account</w:t>
            </w:r>
          </w:p>
        </w:tc>
        <w:tc>
          <w:tcPr>
            <w:tcW w:w="941" w:type="dxa"/>
          </w:tcPr>
          <w:p w:rsidR="006F5F69" w:rsidRPr="00B0613C" w:rsidRDefault="006F5F69" w:rsidP="0020368B">
            <w:pPr>
              <w:rPr>
                <w:rFonts w:ascii="Roboto" w:hAnsi="Roboto"/>
                <w:bCs/>
              </w:rPr>
            </w:pPr>
          </w:p>
        </w:tc>
      </w:tr>
      <w:tr w:rsidR="006F5F69" w:rsidRPr="00B0613C" w:rsidTr="00640924">
        <w:tc>
          <w:tcPr>
            <w:tcW w:w="8075" w:type="dxa"/>
          </w:tcPr>
          <w:p w:rsidR="006F5F69" w:rsidRPr="00B0613C" w:rsidRDefault="00356A2D" w:rsidP="00356A2D">
            <w:pPr>
              <w:rPr>
                <w:rFonts w:ascii="Roboto" w:hAnsi="Roboto"/>
                <w:bCs/>
              </w:rPr>
            </w:pPr>
            <w:r w:rsidRPr="00B0613C">
              <w:rPr>
                <w:rFonts w:ascii="Roboto" w:hAnsi="Roboto"/>
                <w:bCs/>
              </w:rPr>
              <w:t>1 head shot of the applicant</w:t>
            </w:r>
            <w:r w:rsidR="00640924" w:rsidRPr="00B0613C">
              <w:rPr>
                <w:rFonts w:ascii="Roboto" w:hAnsi="Roboto"/>
                <w:bCs/>
              </w:rPr>
              <w:t xml:space="preserve"> &amp; a scanned copy of the PAN card (if not attached already)</w:t>
            </w:r>
          </w:p>
        </w:tc>
        <w:tc>
          <w:tcPr>
            <w:tcW w:w="941" w:type="dxa"/>
          </w:tcPr>
          <w:p w:rsidR="006F5F69" w:rsidRPr="00B0613C" w:rsidRDefault="006F5F69" w:rsidP="005E03D9">
            <w:pPr>
              <w:rPr>
                <w:rFonts w:ascii="Roboto" w:hAnsi="Roboto"/>
                <w:bCs/>
              </w:rPr>
            </w:pPr>
          </w:p>
        </w:tc>
      </w:tr>
    </w:tbl>
    <w:p w:rsidR="00EC1448" w:rsidRPr="00B0613C" w:rsidRDefault="00EC1448" w:rsidP="0020368B">
      <w:pPr>
        <w:rPr>
          <w:rFonts w:ascii="Roboto" w:hAnsi="Roboto"/>
          <w:bCs/>
        </w:rPr>
      </w:pPr>
    </w:p>
    <w:p w:rsidR="00EC1448" w:rsidRPr="00B0613C" w:rsidRDefault="00EC1448" w:rsidP="0020368B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Please send the filled up</w:t>
      </w:r>
      <w:r w:rsidR="00087A48">
        <w:rPr>
          <w:rFonts w:ascii="Roboto" w:hAnsi="Roboto"/>
          <w:bCs/>
        </w:rPr>
        <w:t xml:space="preserve"> form with all the attachments to</w:t>
      </w:r>
      <w:r w:rsidRPr="00B0613C">
        <w:rPr>
          <w:rFonts w:ascii="Roboto" w:hAnsi="Roboto"/>
          <w:bCs/>
        </w:rPr>
        <w:t xml:space="preserve"> </w:t>
      </w:r>
      <w:hyperlink r:id="rId5" w:history="1">
        <w:r w:rsidR="009266F1" w:rsidRPr="00B0613C">
          <w:rPr>
            <w:rStyle w:val="Hyperlink"/>
            <w:rFonts w:ascii="Roboto" w:hAnsi="Roboto"/>
            <w:bCs/>
          </w:rPr>
          <w:t>projects@akst.org.in</w:t>
        </w:r>
      </w:hyperlink>
      <w:r w:rsidR="009B74DA" w:rsidRPr="00B0613C">
        <w:rPr>
          <w:rFonts w:ascii="Roboto" w:hAnsi="Roboto"/>
          <w:bCs/>
        </w:rPr>
        <w:t xml:space="preserve"> with </w:t>
      </w:r>
      <w:r w:rsidR="009B74DA" w:rsidRPr="00B0613C">
        <w:rPr>
          <w:rFonts w:ascii="Roboto" w:hAnsi="Roboto"/>
          <w:b/>
          <w:bCs/>
        </w:rPr>
        <w:t>“KAF-(your name) – (your discipline)”</w:t>
      </w:r>
      <w:r w:rsidR="009B74DA" w:rsidRPr="00B0613C">
        <w:rPr>
          <w:rFonts w:ascii="Roboto" w:hAnsi="Roboto"/>
          <w:bCs/>
        </w:rPr>
        <w:t xml:space="preserve"> as subject.</w:t>
      </w:r>
      <w:r w:rsidR="005A07AB" w:rsidRPr="00B0613C">
        <w:rPr>
          <w:rFonts w:ascii="Roboto" w:hAnsi="Roboto"/>
          <w:bCs/>
        </w:rPr>
        <w:br/>
        <w:t xml:space="preserve">Attach all the required documents with the email along with the filled up Application form. </w:t>
      </w:r>
    </w:p>
    <w:p w:rsidR="00445006" w:rsidRPr="00B0613C" w:rsidRDefault="005A07AB" w:rsidP="009B74DA">
      <w:pPr>
        <w:rPr>
          <w:rFonts w:ascii="Roboto" w:hAnsi="Roboto"/>
          <w:b/>
          <w:bCs/>
        </w:rPr>
      </w:pPr>
      <w:r w:rsidRPr="00B0613C">
        <w:rPr>
          <w:rFonts w:ascii="Roboto" w:hAnsi="Roboto"/>
          <w:bCs/>
        </w:rPr>
        <w:t>The email of the application must reach at Kolkata Centre for Crea</w:t>
      </w:r>
      <w:r w:rsidR="009B74DA" w:rsidRPr="00B0613C">
        <w:rPr>
          <w:rFonts w:ascii="Roboto" w:hAnsi="Roboto"/>
          <w:bCs/>
        </w:rPr>
        <w:t xml:space="preserve">tivity on or before </w:t>
      </w:r>
      <w:r w:rsidR="0087158C">
        <w:rPr>
          <w:rFonts w:ascii="Roboto" w:hAnsi="Roboto"/>
          <w:b/>
          <w:bCs/>
        </w:rPr>
        <w:t>January 31</w:t>
      </w:r>
      <w:r w:rsidR="00CF0E25" w:rsidRPr="00B0613C">
        <w:rPr>
          <w:rFonts w:ascii="Roboto" w:hAnsi="Roboto"/>
          <w:b/>
          <w:bCs/>
        </w:rPr>
        <w:t>, 202</w:t>
      </w:r>
      <w:r w:rsidR="0087158C">
        <w:rPr>
          <w:rFonts w:ascii="Roboto" w:hAnsi="Roboto"/>
          <w:b/>
          <w:bCs/>
        </w:rPr>
        <w:t>2</w:t>
      </w:r>
      <w:bookmarkStart w:id="0" w:name="_GoBack"/>
      <w:bookmarkEnd w:id="0"/>
      <w:r w:rsidR="00CF0E25" w:rsidRPr="00B0613C">
        <w:rPr>
          <w:rFonts w:ascii="Roboto" w:hAnsi="Roboto"/>
          <w:b/>
          <w:bCs/>
        </w:rPr>
        <w:t>;</w:t>
      </w:r>
      <w:r w:rsidRPr="00B0613C">
        <w:rPr>
          <w:rFonts w:ascii="Roboto" w:hAnsi="Roboto"/>
          <w:b/>
          <w:bCs/>
        </w:rPr>
        <w:t xml:space="preserve"> 17.00 IST. </w:t>
      </w:r>
    </w:p>
    <w:p w:rsidR="009B74DA" w:rsidRPr="00B0613C" w:rsidRDefault="009B74DA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 xml:space="preserve">Submission that is not following the required application format – will not be recognised. </w:t>
      </w:r>
    </w:p>
    <w:p w:rsidR="00BF71C0" w:rsidRDefault="00BF71C0" w:rsidP="005A07AB">
      <w:pPr>
        <w:pStyle w:val="ListParagraph"/>
        <w:numPr>
          <w:ilvl w:val="0"/>
          <w:numId w:val="13"/>
        </w:numPr>
        <w:pBdr>
          <w:bottom w:val="single" w:sz="12" w:space="1" w:color="auto"/>
        </w:pBd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Applicant will receive a receipt email on</w:t>
      </w:r>
      <w:r w:rsidR="009B74DA" w:rsidRPr="00B0613C">
        <w:rPr>
          <w:rFonts w:ascii="Roboto" w:hAnsi="Roboto"/>
          <w:bCs/>
        </w:rPr>
        <w:t xml:space="preserve"> successful submission from KCC after the final submission deadline is over. </w:t>
      </w:r>
    </w:p>
    <w:p w:rsidR="00BF71C0" w:rsidRPr="00B0613C" w:rsidRDefault="00BF71C0" w:rsidP="00BF71C0">
      <w:pPr>
        <w:pBdr>
          <w:bottom w:val="single" w:sz="12" w:space="1" w:color="auto"/>
        </w:pBdr>
        <w:ind w:left="360"/>
        <w:rPr>
          <w:rFonts w:ascii="Roboto" w:hAnsi="Roboto"/>
          <w:bCs/>
        </w:rPr>
      </w:pPr>
    </w:p>
    <w:p w:rsidR="00CF0E25" w:rsidRPr="00087A48" w:rsidRDefault="00445006" w:rsidP="00445006">
      <w:pPr>
        <w:jc w:val="center"/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>DISCLAIMER</w:t>
      </w:r>
      <w:r w:rsidRPr="00087A48">
        <w:rPr>
          <w:rFonts w:ascii="Roboto" w:hAnsi="Roboto"/>
          <w:bCs/>
          <w:sz w:val="18"/>
          <w:szCs w:val="18"/>
        </w:rPr>
        <w:br/>
        <w:t>(To be signe</w:t>
      </w:r>
      <w:r w:rsidR="00CF0E25" w:rsidRPr="00087A48">
        <w:rPr>
          <w:rFonts w:ascii="Roboto" w:hAnsi="Roboto"/>
          <w:bCs/>
          <w:sz w:val="18"/>
          <w:szCs w:val="18"/>
        </w:rPr>
        <w:t>d</w:t>
      </w:r>
      <w:r w:rsidRPr="00087A48">
        <w:rPr>
          <w:rFonts w:ascii="Roboto" w:hAnsi="Roboto"/>
          <w:bCs/>
          <w:sz w:val="18"/>
          <w:szCs w:val="18"/>
        </w:rPr>
        <w:t xml:space="preserve"> by the applicant)</w:t>
      </w:r>
    </w:p>
    <w:p w:rsidR="00CF0E25" w:rsidRPr="00087A48" w:rsidRDefault="00CF0E25" w:rsidP="00CF0E25">
      <w:pPr>
        <w:rPr>
          <w:rFonts w:ascii="Roboto" w:hAnsi="Roboto"/>
          <w:bCs/>
          <w:sz w:val="18"/>
          <w:szCs w:val="18"/>
        </w:rPr>
      </w:pPr>
      <w:r w:rsidRPr="00087A48">
        <w:rPr>
          <w:rFonts w:ascii="Roboto" w:hAnsi="Roboto"/>
          <w:bCs/>
          <w:sz w:val="18"/>
          <w:szCs w:val="18"/>
        </w:rPr>
        <w:t xml:space="preserve">I, _________________________________, hereby declare that all the details/ documents shared are true to my knowledge. I shall be responsible for the consequences if any of the information proved to be wrong. </w:t>
      </w:r>
    </w:p>
    <w:p w:rsidR="007F7CBF" w:rsidRDefault="00CF0E25" w:rsidP="00087A48">
      <w:pPr>
        <w:rPr>
          <w:rFonts w:ascii="Roboto" w:hAnsi="Roboto"/>
          <w:bCs/>
        </w:rPr>
      </w:pPr>
      <w:r w:rsidRPr="00B0613C">
        <w:rPr>
          <w:rFonts w:ascii="Roboto" w:hAnsi="Roboto"/>
          <w:bCs/>
        </w:rPr>
        <w:t>Date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_______________________________________________</w:t>
      </w:r>
      <w:r w:rsidR="00B0613C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br/>
      </w:r>
    </w:p>
    <w:p w:rsidR="00845896" w:rsidRPr="00B0613C" w:rsidRDefault="00CF0E25" w:rsidP="00D46A70">
      <w:pPr>
        <w:rPr>
          <w:rFonts w:ascii="Roboto" w:hAnsi="Roboto"/>
        </w:rPr>
      </w:pPr>
      <w:r w:rsidRPr="00B0613C">
        <w:rPr>
          <w:rFonts w:ascii="Roboto" w:hAnsi="Roboto"/>
          <w:bCs/>
        </w:rPr>
        <w:t>Signature of the Applicant</w:t>
      </w:r>
      <w:r w:rsidR="00087A48">
        <w:rPr>
          <w:rFonts w:ascii="Roboto" w:hAnsi="Roboto"/>
          <w:bCs/>
        </w:rPr>
        <w:t xml:space="preserve"> </w:t>
      </w:r>
      <w:r w:rsidR="00087A48">
        <w:rPr>
          <w:rFonts w:ascii="Roboto" w:hAnsi="Roboto"/>
          <w:bCs/>
        </w:rPr>
        <w:tab/>
        <w:t>:_______________________________________________</w:t>
      </w:r>
      <w:r w:rsidRPr="00B0613C">
        <w:rPr>
          <w:rFonts w:ascii="Roboto" w:hAnsi="Roboto"/>
          <w:bCs/>
        </w:rPr>
        <w:br/>
        <w:t>Place</w:t>
      </w:r>
      <w:r w:rsidR="00087A48">
        <w:rPr>
          <w:rFonts w:ascii="Roboto" w:hAnsi="Roboto"/>
          <w:bCs/>
        </w:rPr>
        <w:t xml:space="preserve">   </w:t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="00087A48">
        <w:rPr>
          <w:rFonts w:ascii="Roboto" w:hAnsi="Roboto"/>
          <w:bCs/>
        </w:rPr>
        <w:br/>
      </w:r>
      <w:r w:rsidRPr="00B0613C">
        <w:rPr>
          <w:rFonts w:ascii="Roboto" w:hAnsi="Roboto"/>
          <w:bCs/>
        </w:rPr>
        <w:t>Name</w:t>
      </w:r>
      <w:r w:rsidR="00571003">
        <w:rPr>
          <w:rFonts w:ascii="Roboto" w:hAnsi="Roboto"/>
          <w:bCs/>
        </w:rPr>
        <w:t xml:space="preserve"> </w:t>
      </w:r>
      <w:r w:rsidR="00571003" w:rsidRPr="00B0613C">
        <w:rPr>
          <w:rFonts w:ascii="Roboto" w:hAnsi="Roboto"/>
          <w:bCs/>
        </w:rPr>
        <w:t>of the Applicant</w:t>
      </w:r>
      <w:r w:rsidR="00087A48">
        <w:rPr>
          <w:rFonts w:ascii="Roboto" w:hAnsi="Roboto"/>
          <w:bCs/>
        </w:rPr>
        <w:t xml:space="preserve">      </w:t>
      </w:r>
      <w:r w:rsidR="00087A48">
        <w:rPr>
          <w:rFonts w:ascii="Roboto" w:hAnsi="Roboto"/>
          <w:bCs/>
        </w:rPr>
        <w:tab/>
        <w:t>:</w:t>
      </w:r>
      <w:r w:rsidR="007F7CBF">
        <w:rPr>
          <w:rFonts w:ascii="Roboto" w:hAnsi="Roboto"/>
          <w:bCs/>
        </w:rPr>
        <w:t>_______________________________________________</w:t>
      </w:r>
      <w:r w:rsidRPr="00B0613C">
        <w:rPr>
          <w:rFonts w:ascii="Roboto" w:hAnsi="Roboto"/>
          <w:bCs/>
          <w:i/>
          <w:strike/>
          <w:color w:val="FF0000"/>
          <w:u w:val="single"/>
        </w:rPr>
        <w:t xml:space="preserve"> </w:t>
      </w:r>
    </w:p>
    <w:sectPr w:rsidR="00845896" w:rsidRPr="00B0613C" w:rsidSect="00C937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0EC2"/>
    <w:multiLevelType w:val="hybridMultilevel"/>
    <w:tmpl w:val="EBFA5F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73F66"/>
    <w:multiLevelType w:val="hybridMultilevel"/>
    <w:tmpl w:val="0A4E9B86"/>
    <w:lvl w:ilvl="0" w:tplc="DE9C9E5E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7A184F"/>
    <w:multiLevelType w:val="hybridMultilevel"/>
    <w:tmpl w:val="276A80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D71C51"/>
    <w:multiLevelType w:val="hybridMultilevel"/>
    <w:tmpl w:val="0A941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1038E"/>
    <w:multiLevelType w:val="hybridMultilevel"/>
    <w:tmpl w:val="21145E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B56B5F"/>
    <w:multiLevelType w:val="hybridMultilevel"/>
    <w:tmpl w:val="CC3830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4F0973"/>
    <w:multiLevelType w:val="hybridMultilevel"/>
    <w:tmpl w:val="A5F425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B3E2D"/>
    <w:multiLevelType w:val="hybridMultilevel"/>
    <w:tmpl w:val="1D8270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6C45EC"/>
    <w:multiLevelType w:val="hybridMultilevel"/>
    <w:tmpl w:val="6F627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4847BA"/>
    <w:multiLevelType w:val="hybridMultilevel"/>
    <w:tmpl w:val="4354652E"/>
    <w:lvl w:ilvl="0" w:tplc="B66E3706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DF1F37"/>
    <w:multiLevelType w:val="hybridMultilevel"/>
    <w:tmpl w:val="CD76A9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246FD2"/>
    <w:multiLevelType w:val="hybridMultilevel"/>
    <w:tmpl w:val="3CD89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554EE"/>
    <w:multiLevelType w:val="hybridMultilevel"/>
    <w:tmpl w:val="A33221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7B4EE5"/>
    <w:multiLevelType w:val="hybridMultilevel"/>
    <w:tmpl w:val="24D42F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1"/>
  </w:num>
  <w:num w:numId="7">
    <w:abstractNumId w:val="3"/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0"/>
  </w:num>
  <w:num w:numId="13">
    <w:abstractNumId w:val="10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bEwMTc3MjC1NDdR0lEKTi0uzszPAykwrAUAkP0RySwAAAA="/>
  </w:docVars>
  <w:rsids>
    <w:rsidRoot w:val="00914CF3"/>
    <w:rsid w:val="00087A48"/>
    <w:rsid w:val="000B3D2D"/>
    <w:rsid w:val="00102CCA"/>
    <w:rsid w:val="0017579C"/>
    <w:rsid w:val="00193964"/>
    <w:rsid w:val="001A6B0A"/>
    <w:rsid w:val="0020368B"/>
    <w:rsid w:val="0023735E"/>
    <w:rsid w:val="002B4514"/>
    <w:rsid w:val="00356A2D"/>
    <w:rsid w:val="00365598"/>
    <w:rsid w:val="00411954"/>
    <w:rsid w:val="00413A6D"/>
    <w:rsid w:val="00437EFD"/>
    <w:rsid w:val="00445006"/>
    <w:rsid w:val="004542CD"/>
    <w:rsid w:val="0048264B"/>
    <w:rsid w:val="004F4A86"/>
    <w:rsid w:val="005575BE"/>
    <w:rsid w:val="00571003"/>
    <w:rsid w:val="005A07AB"/>
    <w:rsid w:val="005D67FE"/>
    <w:rsid w:val="00640924"/>
    <w:rsid w:val="00646B89"/>
    <w:rsid w:val="006971C3"/>
    <w:rsid w:val="006F5F69"/>
    <w:rsid w:val="00716811"/>
    <w:rsid w:val="007D43BB"/>
    <w:rsid w:val="007E24C2"/>
    <w:rsid w:val="007F7CBF"/>
    <w:rsid w:val="00845896"/>
    <w:rsid w:val="0087158C"/>
    <w:rsid w:val="008A2D95"/>
    <w:rsid w:val="008C3907"/>
    <w:rsid w:val="008C5778"/>
    <w:rsid w:val="0090067A"/>
    <w:rsid w:val="00914CF3"/>
    <w:rsid w:val="009266F1"/>
    <w:rsid w:val="00932751"/>
    <w:rsid w:val="00953B5E"/>
    <w:rsid w:val="00967B4D"/>
    <w:rsid w:val="009B74DA"/>
    <w:rsid w:val="009E0A91"/>
    <w:rsid w:val="00A4209D"/>
    <w:rsid w:val="00A44370"/>
    <w:rsid w:val="00A8509C"/>
    <w:rsid w:val="00AB1B52"/>
    <w:rsid w:val="00AF645D"/>
    <w:rsid w:val="00B0613C"/>
    <w:rsid w:val="00B30639"/>
    <w:rsid w:val="00B84A8E"/>
    <w:rsid w:val="00BB3350"/>
    <w:rsid w:val="00BE05CE"/>
    <w:rsid w:val="00BF71C0"/>
    <w:rsid w:val="00C937A0"/>
    <w:rsid w:val="00CB5CFE"/>
    <w:rsid w:val="00CF0E25"/>
    <w:rsid w:val="00D4201C"/>
    <w:rsid w:val="00D46A70"/>
    <w:rsid w:val="00D6714D"/>
    <w:rsid w:val="00DA01CF"/>
    <w:rsid w:val="00DF471F"/>
    <w:rsid w:val="00E30EA3"/>
    <w:rsid w:val="00E34E7B"/>
    <w:rsid w:val="00E8716D"/>
    <w:rsid w:val="00EC1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34174"/>
  <w15:docId w15:val="{0F713EAE-FDDA-46AC-89C1-3C31D8F7B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964"/>
    <w:pPr>
      <w:spacing w:line="252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CF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7579C"/>
  </w:style>
  <w:style w:type="table" w:styleId="TableGrid">
    <w:name w:val="Table Grid"/>
    <w:basedOn w:val="TableNormal"/>
    <w:uiPriority w:val="39"/>
    <w:rsid w:val="00454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14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ojects@akst.org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as Dutta</dc:creator>
  <cp:lastModifiedBy>Mousruti Das</cp:lastModifiedBy>
  <cp:revision>6</cp:revision>
  <cp:lastPrinted>2020-01-04T06:32:00Z</cp:lastPrinted>
  <dcterms:created xsi:type="dcterms:W3CDTF">2021-01-02T10:17:00Z</dcterms:created>
  <dcterms:modified xsi:type="dcterms:W3CDTF">2021-12-03T05:20:00Z</dcterms:modified>
</cp:coreProperties>
</file>